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0-24</w:t>
      </w:r>
      <w:r>
        <w:t xml:space="preserve"> </w:t>
      </w:r>
      <w:r>
        <w:t xml:space="preserve">06:11:3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d28fa36c12d6ea2505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0-24T06:11:45Z</dcterms:created>
  <dcterms:modified xsi:type="dcterms:W3CDTF">2021-10-24T06:1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0-24 06:11:36</vt:lpwstr>
  </property>
</Properties>
</file>